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30A49" w14:textId="77777777" w:rsidR="00097BC1" w:rsidRDefault="00097BC1" w:rsidP="00097BC1">
      <w:pPr>
        <w:pStyle w:val="Heading2"/>
      </w:pPr>
      <w:r>
        <w:t xml:space="preserve">Project Review Document </w:t>
      </w:r>
    </w:p>
    <w:p w14:paraId="5198E46E" w14:textId="77777777" w:rsidR="00097BC1" w:rsidRDefault="00097BC1" w:rsidP="00097BC1">
      <w:pPr>
        <w:rPr>
          <w:b/>
        </w:rPr>
      </w:pPr>
      <w:r>
        <w:rPr>
          <w:b/>
        </w:rPr>
        <w:t>Answer the following questions.</w:t>
      </w:r>
    </w:p>
    <w:p w14:paraId="7180327D" w14:textId="77777777" w:rsidR="00097BC1" w:rsidRDefault="00097BC1" w:rsidP="00097BC1">
      <w:r>
        <w:t>What was the App that your group created?</w:t>
      </w:r>
    </w:p>
    <w:p w14:paraId="5E1DE024" w14:textId="4AAB9CFD" w:rsidR="00097BC1" w:rsidRDefault="00C95B12" w:rsidP="00097BC1">
      <w:proofErr w:type="spellStart"/>
      <w:r>
        <w:t>GoogleMap</w:t>
      </w:r>
      <w:proofErr w:type="spellEnd"/>
      <w:r>
        <w:t xml:space="preserve"> </w:t>
      </w:r>
      <w:r w:rsidR="00BF62A5">
        <w:t>Search</w:t>
      </w:r>
    </w:p>
    <w:p w14:paraId="3B2CB34C" w14:textId="77777777" w:rsidR="00DD377A" w:rsidRPr="00DD377A" w:rsidRDefault="00097BC1" w:rsidP="005D161B">
      <w:pPr>
        <w:pStyle w:val="Heading3"/>
      </w:pPr>
      <w:r>
        <w:t xml:space="preserve">Agile / Scrum </w:t>
      </w:r>
    </w:p>
    <w:p w14:paraId="3CE74BDE" w14:textId="77777777" w:rsidR="00097BC1" w:rsidRDefault="00097BC1" w:rsidP="00097BC1">
      <w:pPr>
        <w:pStyle w:val="ListParagraph"/>
        <w:numPr>
          <w:ilvl w:val="0"/>
          <w:numId w:val="1"/>
        </w:numPr>
      </w:pPr>
      <w:r>
        <w:t>What did you learn about how the Agile and Scrum methodologies operate?</w:t>
      </w:r>
    </w:p>
    <w:p w14:paraId="105654A6" w14:textId="77777777" w:rsidR="001B56C2" w:rsidRDefault="001B56C2" w:rsidP="001B56C2">
      <w:pPr>
        <w:pStyle w:val="ListParagraph"/>
        <w:ind w:left="360"/>
      </w:pPr>
    </w:p>
    <w:p w14:paraId="5AFA2557" w14:textId="77777777" w:rsidR="00C93512" w:rsidRDefault="00BF62A5" w:rsidP="005D1070">
      <w:pPr>
        <w:pStyle w:val="ListParagraph"/>
        <w:ind w:left="360"/>
        <w:rPr>
          <w:rStyle w:val="word"/>
        </w:rPr>
      </w:pPr>
      <w:r w:rsidRPr="00BF62A5">
        <w:rPr>
          <w:rStyle w:val="word"/>
        </w:rPr>
        <w:t>Agile software development methodologies have become increasingly popular over the last decade. The software development of traditional methods replaces adaptive and revolutionary Agile methodology. Scrum is one of the most agile systems. It is suitable for projects with quick changes in specifications.</w:t>
      </w:r>
    </w:p>
    <w:p w14:paraId="49776DEB" w14:textId="77777777" w:rsidR="00BF62A5" w:rsidRPr="005D1070" w:rsidRDefault="00BF62A5" w:rsidP="005D1070">
      <w:pPr>
        <w:pStyle w:val="ListParagraph"/>
        <w:ind w:left="360"/>
        <w:rPr>
          <w:rStyle w:val="word"/>
        </w:rPr>
      </w:pPr>
    </w:p>
    <w:p w14:paraId="05C0BF1E" w14:textId="77777777" w:rsidR="00097BC1" w:rsidRDefault="00097BC1" w:rsidP="00097BC1">
      <w:pPr>
        <w:pStyle w:val="ListParagraph"/>
        <w:numPr>
          <w:ilvl w:val="0"/>
          <w:numId w:val="1"/>
        </w:numPr>
      </w:pPr>
      <w:r>
        <w:t>In practice how effective did you find this methodology?</w:t>
      </w:r>
    </w:p>
    <w:p w14:paraId="4E70A735" w14:textId="77777777" w:rsidR="00BF62A5" w:rsidRDefault="00BF62A5" w:rsidP="00BF62A5">
      <w:pPr>
        <w:pStyle w:val="ListParagraph"/>
        <w:ind w:left="360"/>
      </w:pPr>
      <w:r w:rsidRPr="00BF62A5">
        <w:t>Quite Successful.</w:t>
      </w:r>
    </w:p>
    <w:p w14:paraId="52CB76C4" w14:textId="77777777" w:rsidR="00BF62A5" w:rsidRDefault="00BF62A5" w:rsidP="00BF62A5">
      <w:pPr>
        <w:pStyle w:val="ListParagraph"/>
        <w:ind w:left="360"/>
      </w:pPr>
    </w:p>
    <w:p w14:paraId="6298273A" w14:textId="77777777" w:rsidR="00097BC1" w:rsidRDefault="00097BC1" w:rsidP="00097BC1">
      <w:pPr>
        <w:pStyle w:val="ListParagraph"/>
        <w:numPr>
          <w:ilvl w:val="0"/>
          <w:numId w:val="1"/>
        </w:numPr>
      </w:pPr>
      <w:r>
        <w:t>What did you find was the strength of it?</w:t>
      </w:r>
    </w:p>
    <w:p w14:paraId="0225B6BD" w14:textId="77777777" w:rsidR="002F24E6" w:rsidRPr="002F24E6" w:rsidRDefault="00BF62A5" w:rsidP="002F24E6">
      <w:r w:rsidRPr="00BF62A5">
        <w:t>It is a highly adaptive and versatile mechanism that encourages creativity which offers a fast way to resolve challenges and is cost-effective.</w:t>
      </w:r>
    </w:p>
    <w:p w14:paraId="7BE01BE4" w14:textId="77777777" w:rsidR="00097BC1" w:rsidRDefault="00097BC1" w:rsidP="00097BC1">
      <w:pPr>
        <w:pStyle w:val="ListParagraph"/>
        <w:numPr>
          <w:ilvl w:val="0"/>
          <w:numId w:val="1"/>
        </w:numPr>
      </w:pPr>
      <w:r>
        <w:t>What were its weaknesses?</w:t>
      </w:r>
    </w:p>
    <w:p w14:paraId="5F9AF29D" w14:textId="7DF92242" w:rsidR="00BF62A5" w:rsidRDefault="00BF62A5" w:rsidP="00BF62A5">
      <w:r w:rsidRPr="00BF62A5">
        <w:t>Agile programs are difficult to scale and involve up-to-date knowledge and training.</w:t>
      </w:r>
    </w:p>
    <w:p w14:paraId="565A5A75" w14:textId="77777777" w:rsidR="00097BC1" w:rsidRDefault="00097BC1" w:rsidP="00097BC1">
      <w:pPr>
        <w:pStyle w:val="ListParagraph"/>
        <w:numPr>
          <w:ilvl w:val="0"/>
          <w:numId w:val="1"/>
        </w:numPr>
      </w:pPr>
      <w:r>
        <w:t xml:space="preserve">What were the best features of the process? </w:t>
      </w:r>
    </w:p>
    <w:p w14:paraId="634D2A25" w14:textId="77777777" w:rsidR="005B58C7" w:rsidRDefault="00BF62A5" w:rsidP="005B58C7">
      <w:pPr>
        <w:pStyle w:val="ListParagraph"/>
        <w:ind w:left="360"/>
      </w:pPr>
      <w:r w:rsidRPr="00BF62A5">
        <w:t>Effective collaboration and work with the team.</w:t>
      </w:r>
    </w:p>
    <w:p w14:paraId="2256C002" w14:textId="77777777" w:rsidR="00BF62A5" w:rsidRDefault="00BF62A5" w:rsidP="005B58C7">
      <w:pPr>
        <w:pStyle w:val="ListParagraph"/>
        <w:ind w:left="360"/>
      </w:pPr>
    </w:p>
    <w:p w14:paraId="7510DC26" w14:textId="77777777" w:rsidR="00097BC1" w:rsidRDefault="00097BC1" w:rsidP="00097BC1">
      <w:pPr>
        <w:pStyle w:val="ListParagraph"/>
        <w:numPr>
          <w:ilvl w:val="0"/>
          <w:numId w:val="1"/>
        </w:numPr>
      </w:pPr>
      <w:r>
        <w:t>How did they appeal to you?</w:t>
      </w:r>
    </w:p>
    <w:p w14:paraId="22DA8C53" w14:textId="7342F0A7" w:rsidR="00BF62A5" w:rsidRDefault="00BF62A5" w:rsidP="004430F7">
      <w:pPr>
        <w:pStyle w:val="ListParagraph"/>
        <w:ind w:left="360"/>
      </w:pPr>
      <w:r w:rsidRPr="00BF62A5">
        <w:t>It's the best approach because it's secure, timely</w:t>
      </w:r>
      <w:r w:rsidR="00354634">
        <w:t>,</w:t>
      </w:r>
      <w:r w:rsidRPr="00BF62A5">
        <w:t xml:space="preserve"> and cost</w:t>
      </w:r>
      <w:r w:rsidR="00354634">
        <w:t>-</w:t>
      </w:r>
      <w:r w:rsidRPr="00BF62A5">
        <w:t>effective.</w:t>
      </w:r>
    </w:p>
    <w:p w14:paraId="354622FF" w14:textId="77777777" w:rsidR="00BF62A5" w:rsidRDefault="00BF62A5" w:rsidP="004430F7">
      <w:pPr>
        <w:pStyle w:val="ListParagraph"/>
        <w:ind w:left="360"/>
      </w:pPr>
    </w:p>
    <w:p w14:paraId="5EB9581E" w14:textId="77777777" w:rsidR="00097BC1" w:rsidRDefault="00097BC1" w:rsidP="00097BC1">
      <w:pPr>
        <w:pStyle w:val="ListParagraph"/>
        <w:numPr>
          <w:ilvl w:val="0"/>
          <w:numId w:val="1"/>
        </w:numPr>
      </w:pPr>
      <w:r>
        <w:t>What was the worst feature of the process</w:t>
      </w:r>
      <w:r w:rsidR="00C62634">
        <w:t>?</w:t>
      </w:r>
    </w:p>
    <w:p w14:paraId="07765BAE" w14:textId="77777777" w:rsidR="00BF62A5" w:rsidRDefault="00BF62A5" w:rsidP="00BF62A5">
      <w:r w:rsidRPr="00BF62A5">
        <w:t>Trained team needed</w:t>
      </w:r>
    </w:p>
    <w:p w14:paraId="62A7E173" w14:textId="77777777" w:rsidR="00097BC1" w:rsidRDefault="00097BC1" w:rsidP="00097BC1">
      <w:pPr>
        <w:pStyle w:val="ListParagraph"/>
        <w:numPr>
          <w:ilvl w:val="0"/>
          <w:numId w:val="1"/>
        </w:numPr>
      </w:pPr>
      <w:r>
        <w:t>How would you change them?</w:t>
      </w:r>
    </w:p>
    <w:p w14:paraId="5D80DE4E" w14:textId="77777777" w:rsidR="00BF62A5" w:rsidRDefault="00BF62A5" w:rsidP="00BF62A5">
      <w:pPr>
        <w:pStyle w:val="ListParagraph"/>
        <w:ind w:left="360"/>
      </w:pPr>
      <w:r w:rsidRPr="00BF62A5">
        <w:t>By offering the team more advanced training and education.</w:t>
      </w:r>
    </w:p>
    <w:p w14:paraId="33DD34E6" w14:textId="77777777" w:rsidR="00097BC1" w:rsidRDefault="00097BC1" w:rsidP="00097BC1">
      <w:pPr>
        <w:pStyle w:val="Heading3"/>
      </w:pPr>
      <w:r>
        <w:t>Group work</w:t>
      </w:r>
    </w:p>
    <w:p w14:paraId="484317DF" w14:textId="77777777" w:rsidR="00097BC1" w:rsidRDefault="00097BC1" w:rsidP="00097BC1">
      <w:pPr>
        <w:pStyle w:val="ListParagraph"/>
        <w:numPr>
          <w:ilvl w:val="0"/>
          <w:numId w:val="2"/>
        </w:numPr>
      </w:pPr>
      <w:r>
        <w:t>What did you enjoy about this style of programming?</w:t>
      </w:r>
    </w:p>
    <w:p w14:paraId="50F7A851" w14:textId="77777777" w:rsidR="008F250E" w:rsidRDefault="008F250E" w:rsidP="008F250E">
      <w:pPr>
        <w:pStyle w:val="ListParagraph"/>
      </w:pPr>
    </w:p>
    <w:p w14:paraId="48011141" w14:textId="77777777" w:rsidR="008F250E" w:rsidRDefault="00645182" w:rsidP="008F250E">
      <w:pPr>
        <w:pStyle w:val="ListParagraph"/>
      </w:pPr>
      <w:r>
        <w:lastRenderedPageBreak/>
        <w:t>Innovation</w:t>
      </w:r>
    </w:p>
    <w:p w14:paraId="6BFFBEAE" w14:textId="77777777" w:rsidR="00224FB7" w:rsidRDefault="00224FB7" w:rsidP="008F250E">
      <w:pPr>
        <w:pStyle w:val="ListParagraph"/>
      </w:pPr>
    </w:p>
    <w:p w14:paraId="4D4311C5" w14:textId="77777777" w:rsidR="00097BC1" w:rsidRDefault="00097BC1" w:rsidP="00097BC1">
      <w:pPr>
        <w:pStyle w:val="ListParagraph"/>
        <w:numPr>
          <w:ilvl w:val="0"/>
          <w:numId w:val="2"/>
        </w:numPr>
      </w:pPr>
      <w:r>
        <w:t>What are the downsides for you of group work?</w:t>
      </w:r>
    </w:p>
    <w:p w14:paraId="210D9673" w14:textId="77777777" w:rsidR="008F250E" w:rsidRDefault="008F250E" w:rsidP="008F250E">
      <w:pPr>
        <w:pStyle w:val="ListParagraph"/>
      </w:pPr>
    </w:p>
    <w:p w14:paraId="21517220" w14:textId="77777777" w:rsidR="00491A36" w:rsidRDefault="00BF62A5" w:rsidP="008F250E">
      <w:pPr>
        <w:pStyle w:val="ListParagraph"/>
      </w:pPr>
      <w:r w:rsidRPr="00BF62A5">
        <w:t>Backlogs and collective decision-making.</w:t>
      </w:r>
    </w:p>
    <w:p w14:paraId="4C93FFE1" w14:textId="77777777" w:rsidR="00BF62A5" w:rsidRDefault="00BF62A5" w:rsidP="008F250E">
      <w:pPr>
        <w:pStyle w:val="ListParagraph"/>
      </w:pPr>
    </w:p>
    <w:p w14:paraId="64CC34CD" w14:textId="6A172A21" w:rsidR="00097BC1" w:rsidRDefault="00097BC1" w:rsidP="00097BC1">
      <w:pPr>
        <w:pStyle w:val="ListParagraph"/>
        <w:numPr>
          <w:ilvl w:val="0"/>
          <w:numId w:val="2"/>
        </w:numPr>
      </w:pPr>
      <w:r>
        <w:t xml:space="preserve">How did this session change your opinion of working in </w:t>
      </w:r>
      <w:r w:rsidR="00354634">
        <w:t xml:space="preserve">the </w:t>
      </w:r>
      <w:r>
        <w:t>industry?</w:t>
      </w:r>
    </w:p>
    <w:p w14:paraId="0912830E" w14:textId="76E5AD5F" w:rsidR="001B0551" w:rsidRDefault="00BF62A5" w:rsidP="001B0551">
      <w:pPr>
        <w:pStyle w:val="ListParagraph"/>
      </w:pPr>
      <w:r w:rsidRPr="00BF62A5">
        <w:t xml:space="preserve">It </w:t>
      </w:r>
      <w:r w:rsidR="00354634">
        <w:t>allowed me</w:t>
      </w:r>
      <w:r w:rsidRPr="00BF62A5">
        <w:t xml:space="preserve"> to stay in the footsteps of developers with enormous workloads and periods to follow the quality and consistency of the work.</w:t>
      </w:r>
    </w:p>
    <w:p w14:paraId="263A56C0" w14:textId="77777777" w:rsidR="00097BC1" w:rsidRDefault="00097BC1" w:rsidP="00097BC1">
      <w:pPr>
        <w:pStyle w:val="Heading3"/>
      </w:pPr>
      <w:r>
        <w:t>Source Control</w:t>
      </w:r>
    </w:p>
    <w:p w14:paraId="271ED31A" w14:textId="77777777" w:rsidR="00B8143D" w:rsidRPr="00B8143D" w:rsidRDefault="00B8143D" w:rsidP="00B8143D"/>
    <w:p w14:paraId="64954DA2" w14:textId="77777777" w:rsidR="00097BC1" w:rsidRDefault="00097BC1" w:rsidP="00097BC1">
      <w:pPr>
        <w:pStyle w:val="ListParagraph"/>
        <w:numPr>
          <w:ilvl w:val="0"/>
          <w:numId w:val="3"/>
        </w:numPr>
      </w:pPr>
      <w:r>
        <w:t>What form of Source Control did you use?</w:t>
      </w:r>
    </w:p>
    <w:p w14:paraId="4ED01ABD" w14:textId="77777777" w:rsidR="00097BC1" w:rsidRDefault="00347686" w:rsidP="006D63CC">
      <w:pPr>
        <w:pStyle w:val="ListParagraph"/>
        <w:ind w:left="1440"/>
      </w:pPr>
      <w:r>
        <w:t xml:space="preserve">I used </w:t>
      </w:r>
      <w:r w:rsidR="00097BC1">
        <w:t>Git</w:t>
      </w:r>
      <w:r w:rsidR="00B15522">
        <w:t xml:space="preserve"> Hub</w:t>
      </w:r>
    </w:p>
    <w:p w14:paraId="209EAB2A" w14:textId="77777777" w:rsidR="00097BC1" w:rsidRDefault="00097BC1" w:rsidP="00097BC1">
      <w:pPr>
        <w:pStyle w:val="ListParagraph"/>
        <w:ind w:left="1440"/>
      </w:pPr>
    </w:p>
    <w:p w14:paraId="02193052" w14:textId="77777777" w:rsidR="00097BC1" w:rsidRDefault="00097BC1" w:rsidP="00097BC1">
      <w:pPr>
        <w:pStyle w:val="ListParagraph"/>
        <w:numPr>
          <w:ilvl w:val="0"/>
          <w:numId w:val="3"/>
        </w:numPr>
      </w:pPr>
      <w:r>
        <w:t xml:space="preserve">What were its strengths? </w:t>
      </w:r>
    </w:p>
    <w:p w14:paraId="1B5F66E6" w14:textId="7E6FEEE0" w:rsidR="00097BC1" w:rsidRDefault="0095199B" w:rsidP="0095199B">
      <w:r>
        <w:t xml:space="preserve">               </w:t>
      </w:r>
      <w:r w:rsidR="00354634">
        <w:t>The s</w:t>
      </w:r>
      <w:r w:rsidR="00093425">
        <w:t>ame repository can be shared by multiple users at a time.</w:t>
      </w:r>
    </w:p>
    <w:p w14:paraId="35FB465F" w14:textId="77777777" w:rsidR="00097BC1" w:rsidRDefault="00097BC1" w:rsidP="00097BC1">
      <w:pPr>
        <w:pStyle w:val="ListParagraph"/>
        <w:ind w:left="1440"/>
      </w:pPr>
    </w:p>
    <w:p w14:paraId="03C77991" w14:textId="77777777" w:rsidR="00097BC1" w:rsidRDefault="00097BC1" w:rsidP="00097BC1">
      <w:pPr>
        <w:pStyle w:val="ListParagraph"/>
        <w:numPr>
          <w:ilvl w:val="0"/>
          <w:numId w:val="3"/>
        </w:numPr>
      </w:pPr>
      <w:r>
        <w:t>What were its weaknesses?</w:t>
      </w:r>
    </w:p>
    <w:p w14:paraId="168F54FE" w14:textId="77777777" w:rsidR="008F250E" w:rsidRDefault="008F250E" w:rsidP="008F250E">
      <w:pPr>
        <w:pStyle w:val="ListParagraph"/>
      </w:pPr>
    </w:p>
    <w:p w14:paraId="13BC5949" w14:textId="272BFC6A" w:rsidR="00097BC1" w:rsidRDefault="0095199B" w:rsidP="00BF62A5">
      <w:r>
        <w:t xml:space="preserve">           </w:t>
      </w:r>
      <w:r w:rsidR="00BF62A5" w:rsidRPr="00BF62A5">
        <w:t xml:space="preserve">Manuals in </w:t>
      </w:r>
      <w:bookmarkStart w:id="0" w:name="_GoBack"/>
      <w:bookmarkEnd w:id="0"/>
      <w:r w:rsidR="00354634">
        <w:t xml:space="preserve">the </w:t>
      </w:r>
      <w:r w:rsidR="00BF62A5" w:rsidRPr="00BF62A5">
        <w:t>preparation needed to work more effectively.</w:t>
      </w:r>
    </w:p>
    <w:p w14:paraId="3BBA0429" w14:textId="77777777" w:rsidR="00097BC1" w:rsidRDefault="00097BC1" w:rsidP="00097BC1">
      <w:pPr>
        <w:pStyle w:val="ListParagraph"/>
        <w:numPr>
          <w:ilvl w:val="0"/>
          <w:numId w:val="3"/>
        </w:numPr>
      </w:pPr>
      <w:r>
        <w:t>How effective as a source control did you find it?</w:t>
      </w:r>
    </w:p>
    <w:p w14:paraId="6A3E6D09" w14:textId="77777777" w:rsidR="00097BC1" w:rsidRDefault="007C589A" w:rsidP="00606CC1">
      <w:pPr>
        <w:pStyle w:val="ListParagraph"/>
        <w:ind w:left="1440"/>
      </w:pPr>
      <w:r>
        <w:t>Very effective.</w:t>
      </w:r>
    </w:p>
    <w:p w14:paraId="77E9F1CB" w14:textId="77777777" w:rsidR="00097BC1" w:rsidRDefault="00097BC1" w:rsidP="00097BC1">
      <w:pPr>
        <w:pStyle w:val="ListParagraph"/>
        <w:ind w:left="1440"/>
      </w:pPr>
    </w:p>
    <w:p w14:paraId="64EDFECA" w14:textId="77777777" w:rsidR="00097BC1" w:rsidRDefault="00097BC1" w:rsidP="00097BC1">
      <w:pPr>
        <w:pStyle w:val="ListParagraph"/>
        <w:numPr>
          <w:ilvl w:val="0"/>
          <w:numId w:val="3"/>
        </w:numPr>
      </w:pPr>
      <w:r>
        <w:t>If you had to use it again what would you change?</w:t>
      </w:r>
    </w:p>
    <w:p w14:paraId="195489F0" w14:textId="77777777" w:rsidR="00097BC1" w:rsidRDefault="00097BC1" w:rsidP="00606CC1">
      <w:pPr>
        <w:pStyle w:val="ListParagraph"/>
        <w:ind w:left="1440"/>
      </w:pPr>
      <w:r>
        <w:t>More advanced training</w:t>
      </w:r>
      <w:r w:rsidR="009101F6">
        <w:t xml:space="preserve"> and coaching </w:t>
      </w:r>
    </w:p>
    <w:p w14:paraId="5B3C8E02" w14:textId="77777777" w:rsidR="00097BC1" w:rsidRDefault="00097BC1" w:rsidP="00097BC1"/>
    <w:p w14:paraId="3D20CA0E" w14:textId="77777777" w:rsidR="00097BC1" w:rsidRDefault="00097BC1" w:rsidP="00097BC1">
      <w:pPr>
        <w:pStyle w:val="Heading3"/>
      </w:pPr>
      <w:r>
        <w:t>Other</w:t>
      </w:r>
    </w:p>
    <w:p w14:paraId="2DF44112" w14:textId="77777777" w:rsidR="00097BC1" w:rsidRDefault="00097BC1" w:rsidP="00097BC1">
      <w:pPr>
        <w:pStyle w:val="ListParagraph"/>
        <w:numPr>
          <w:ilvl w:val="0"/>
          <w:numId w:val="4"/>
        </w:numPr>
      </w:pPr>
      <w:r>
        <w:t xml:space="preserve">Do you feel that this has been a worthwhile experiment? </w:t>
      </w:r>
    </w:p>
    <w:p w14:paraId="0E711C0B" w14:textId="77777777" w:rsidR="00097BC1" w:rsidRDefault="00FD4554" w:rsidP="00606CC1">
      <w:pPr>
        <w:pStyle w:val="ListParagraph"/>
        <w:ind w:left="1440"/>
      </w:pPr>
      <w:r>
        <w:t>Yes</w:t>
      </w:r>
    </w:p>
    <w:p w14:paraId="244D96EF" w14:textId="77777777" w:rsidR="00097BC1" w:rsidRDefault="00097BC1" w:rsidP="00097BC1">
      <w:pPr>
        <w:pStyle w:val="ListParagraph"/>
        <w:ind w:left="1440"/>
      </w:pPr>
    </w:p>
    <w:p w14:paraId="4FA4067F" w14:textId="77777777" w:rsidR="008F250E" w:rsidRDefault="00097BC1" w:rsidP="00717453">
      <w:pPr>
        <w:pStyle w:val="ListParagraph"/>
        <w:numPr>
          <w:ilvl w:val="0"/>
          <w:numId w:val="4"/>
        </w:numPr>
      </w:pPr>
      <w:r>
        <w:t>Why? Why not?</w:t>
      </w:r>
    </w:p>
    <w:p w14:paraId="629A0E67" w14:textId="77777777" w:rsidR="00BF62A5" w:rsidRDefault="00BF62A5" w:rsidP="00BF62A5">
      <w:pPr>
        <w:pStyle w:val="ListParagraph"/>
      </w:pPr>
      <w:r w:rsidRPr="00BF62A5">
        <w:t>This helped me understand how I function in a team successfully and how I reach time limits while maintaining high quality.</w:t>
      </w:r>
    </w:p>
    <w:p w14:paraId="4B275E35" w14:textId="77777777" w:rsidR="002C2903" w:rsidRDefault="002C2903" w:rsidP="002C2903">
      <w:pPr>
        <w:pStyle w:val="ListParagraph"/>
        <w:numPr>
          <w:ilvl w:val="0"/>
          <w:numId w:val="4"/>
        </w:numPr>
      </w:pPr>
      <w:r>
        <w:t>If you had to give yourself a percentage grade for your contribution to the project and the process. What would it be?</w:t>
      </w:r>
    </w:p>
    <w:p w14:paraId="4055FA76" w14:textId="77777777" w:rsidR="002C2903" w:rsidRDefault="002C2903" w:rsidP="002C2903">
      <w:pPr>
        <w:pStyle w:val="ListParagraph"/>
      </w:pPr>
    </w:p>
    <w:p w14:paraId="3D76473A" w14:textId="51A80181" w:rsidR="002C2903" w:rsidRDefault="002C2903" w:rsidP="002C2903">
      <w:pPr>
        <w:pStyle w:val="ListParagraph"/>
      </w:pPr>
      <w:r>
        <w:t xml:space="preserve">I was </w:t>
      </w:r>
      <w:r w:rsidR="007A1398">
        <w:t xml:space="preserve">the </w:t>
      </w:r>
      <w:r w:rsidR="00567BD9">
        <w:t>Application Tester</w:t>
      </w:r>
      <w:r>
        <w:t xml:space="preserve">, so I will give </w:t>
      </w:r>
      <w:r w:rsidR="00BF62A5">
        <w:t>10</w:t>
      </w:r>
      <w:r>
        <w:t>0% to myself.</w:t>
      </w:r>
    </w:p>
    <w:p w14:paraId="7D97450C" w14:textId="77777777" w:rsidR="002C2903" w:rsidRDefault="002C2903" w:rsidP="002C2903">
      <w:pPr>
        <w:pStyle w:val="ListParagraph"/>
      </w:pPr>
    </w:p>
    <w:p w14:paraId="2F40DA6B" w14:textId="77777777" w:rsidR="002C2903" w:rsidRDefault="002C2903" w:rsidP="00717453">
      <w:pPr>
        <w:pStyle w:val="ListParagraph"/>
      </w:pPr>
    </w:p>
    <w:sectPr w:rsidR="002C29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0D645A93"/>
    <w:multiLevelType w:val="hybridMultilevel"/>
    <w:tmpl w:val="93A47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B1027D"/>
    <w:multiLevelType w:val="multilevel"/>
    <w:tmpl w:val="5FC0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8384B"/>
    <w:multiLevelType w:val="hybridMultilevel"/>
    <w:tmpl w:val="B00E882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2F62C06"/>
    <w:multiLevelType w:val="multilevel"/>
    <w:tmpl w:val="38E40FC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5" w15:restartNumberingAfterBreak="0">
    <w:nsid w:val="20E6446C"/>
    <w:multiLevelType w:val="hybridMultilevel"/>
    <w:tmpl w:val="6916ECA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6" w15:restartNumberingAfterBreak="0">
    <w:nsid w:val="311E05ED"/>
    <w:multiLevelType w:val="hybridMultilevel"/>
    <w:tmpl w:val="18FE3D4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940081"/>
    <w:multiLevelType w:val="multilevel"/>
    <w:tmpl w:val="037AAB2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423D65F9"/>
    <w:multiLevelType w:val="hybridMultilevel"/>
    <w:tmpl w:val="667648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9370CFA"/>
    <w:multiLevelType w:val="hybridMultilevel"/>
    <w:tmpl w:val="FD12561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4DFF7C22"/>
    <w:multiLevelType w:val="hybridMultilevel"/>
    <w:tmpl w:val="44F288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170AF4"/>
    <w:multiLevelType w:val="hybridMultilevel"/>
    <w:tmpl w:val="B95A631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1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F5D418C"/>
    <w:multiLevelType w:val="hybridMultilevel"/>
    <w:tmpl w:val="A1FA9F9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304E59"/>
    <w:multiLevelType w:val="hybridMultilevel"/>
    <w:tmpl w:val="CB7A991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8460F92"/>
    <w:multiLevelType w:val="hybridMultilevel"/>
    <w:tmpl w:val="E8A4A1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6E9B0190"/>
    <w:multiLevelType w:val="hybridMultilevel"/>
    <w:tmpl w:val="56765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757937"/>
    <w:multiLevelType w:val="hybridMultilevel"/>
    <w:tmpl w:val="00D2B0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3F2665D"/>
    <w:multiLevelType w:val="hybridMultilevel"/>
    <w:tmpl w:val="7F94B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5C140DF"/>
    <w:multiLevelType w:val="hybridMultilevel"/>
    <w:tmpl w:val="E4E6D56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5"/>
  </w:num>
  <w:num w:numId="8">
    <w:abstractNumId w:val="4"/>
  </w:num>
  <w:num w:numId="9">
    <w:abstractNumId w:val="7"/>
  </w:num>
  <w:num w:numId="10">
    <w:abstractNumId w:val="12"/>
  </w:num>
  <w:num w:numId="11">
    <w:abstractNumId w:val="10"/>
  </w:num>
  <w:num w:numId="12">
    <w:abstractNumId w:val="6"/>
  </w:num>
  <w:num w:numId="13">
    <w:abstractNumId w:val="16"/>
  </w:num>
  <w:num w:numId="14">
    <w:abstractNumId w:val="13"/>
  </w:num>
  <w:num w:numId="15">
    <w:abstractNumId w:val="8"/>
  </w:num>
  <w:num w:numId="16">
    <w:abstractNumId w:val="2"/>
  </w:num>
  <w:num w:numId="17">
    <w:abstractNumId w:val="0"/>
  </w:num>
  <w:num w:numId="18">
    <w:abstractNumId w:val="14"/>
  </w:num>
  <w:num w:numId="19">
    <w:abstractNumId w:val="9"/>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rQwMzc1MDQ1tDRV0lEKTi0uzszPAykwrAUAxHfVvywAAAA="/>
  </w:docVars>
  <w:rsids>
    <w:rsidRoot w:val="00097BC1"/>
    <w:rsid w:val="00035402"/>
    <w:rsid w:val="0007721A"/>
    <w:rsid w:val="00093425"/>
    <w:rsid w:val="00097BC1"/>
    <w:rsid w:val="000D7FE1"/>
    <w:rsid w:val="000E45EC"/>
    <w:rsid w:val="00106B07"/>
    <w:rsid w:val="00132636"/>
    <w:rsid w:val="001A3CDA"/>
    <w:rsid w:val="001B0551"/>
    <w:rsid w:val="001B56C2"/>
    <w:rsid w:val="00224FB7"/>
    <w:rsid w:val="002572A2"/>
    <w:rsid w:val="002A38E4"/>
    <w:rsid w:val="002C2903"/>
    <w:rsid w:val="002E6DFD"/>
    <w:rsid w:val="002F24E6"/>
    <w:rsid w:val="00302D7F"/>
    <w:rsid w:val="00327C37"/>
    <w:rsid w:val="00347686"/>
    <w:rsid w:val="003500BF"/>
    <w:rsid w:val="00354634"/>
    <w:rsid w:val="00387C58"/>
    <w:rsid w:val="003970C1"/>
    <w:rsid w:val="003B1589"/>
    <w:rsid w:val="003E6DE2"/>
    <w:rsid w:val="004326EC"/>
    <w:rsid w:val="004430F7"/>
    <w:rsid w:val="0044370D"/>
    <w:rsid w:val="00491A36"/>
    <w:rsid w:val="004959FF"/>
    <w:rsid w:val="004B7068"/>
    <w:rsid w:val="004C04BA"/>
    <w:rsid w:val="004D2A84"/>
    <w:rsid w:val="00507A83"/>
    <w:rsid w:val="0054677E"/>
    <w:rsid w:val="00567BD9"/>
    <w:rsid w:val="005B58C7"/>
    <w:rsid w:val="005D1070"/>
    <w:rsid w:val="005D161B"/>
    <w:rsid w:val="00606CC1"/>
    <w:rsid w:val="00645182"/>
    <w:rsid w:val="006D63CC"/>
    <w:rsid w:val="00717453"/>
    <w:rsid w:val="007A1398"/>
    <w:rsid w:val="007B4530"/>
    <w:rsid w:val="007C589A"/>
    <w:rsid w:val="00813842"/>
    <w:rsid w:val="008C5976"/>
    <w:rsid w:val="008F250E"/>
    <w:rsid w:val="009101F6"/>
    <w:rsid w:val="0095199B"/>
    <w:rsid w:val="009A2B02"/>
    <w:rsid w:val="009A425E"/>
    <w:rsid w:val="009D1F0C"/>
    <w:rsid w:val="00A01D2D"/>
    <w:rsid w:val="00A5635B"/>
    <w:rsid w:val="00A7448C"/>
    <w:rsid w:val="00B14E8B"/>
    <w:rsid w:val="00B15522"/>
    <w:rsid w:val="00B20B6D"/>
    <w:rsid w:val="00B7716C"/>
    <w:rsid w:val="00B8143D"/>
    <w:rsid w:val="00BC72C3"/>
    <w:rsid w:val="00BF62A5"/>
    <w:rsid w:val="00C00CDA"/>
    <w:rsid w:val="00C57C6E"/>
    <w:rsid w:val="00C62634"/>
    <w:rsid w:val="00C67CC8"/>
    <w:rsid w:val="00C850C8"/>
    <w:rsid w:val="00C93512"/>
    <w:rsid w:val="00C95B12"/>
    <w:rsid w:val="00DD377A"/>
    <w:rsid w:val="00DF040A"/>
    <w:rsid w:val="00E1469C"/>
    <w:rsid w:val="00E25BD4"/>
    <w:rsid w:val="00E537CC"/>
    <w:rsid w:val="00EB71CD"/>
    <w:rsid w:val="00ED1F2F"/>
    <w:rsid w:val="00ED64E3"/>
    <w:rsid w:val="00ED7FB7"/>
    <w:rsid w:val="00EE3D00"/>
    <w:rsid w:val="00F15830"/>
    <w:rsid w:val="00F21D5D"/>
    <w:rsid w:val="00F227FD"/>
    <w:rsid w:val="00F300C6"/>
    <w:rsid w:val="00F94723"/>
    <w:rsid w:val="00FD455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B5366"/>
  <w15:chartTrackingRefBased/>
  <w15:docId w15:val="{A6D0DD63-FB73-4BEA-BCE0-7A44065D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97BC1"/>
    <w:pPr>
      <w:spacing w:line="276" w:lineRule="auto"/>
    </w:pPr>
    <w:rPr>
      <w:rFonts w:ascii="Arial" w:hAnsi="Arial"/>
      <w:sz w:val="24"/>
      <w:szCs w:val="22"/>
      <w:lang w:val="en-NZ" w:bidi="ar-SA"/>
    </w:rPr>
  </w:style>
  <w:style w:type="paragraph" w:styleId="Heading2">
    <w:name w:val="heading 2"/>
    <w:basedOn w:val="Normal"/>
    <w:next w:val="Normal"/>
    <w:link w:val="Heading2Char"/>
    <w:uiPriority w:val="9"/>
    <w:semiHidden/>
    <w:unhideWhenUsed/>
    <w:qFormat/>
    <w:rsid w:val="00097BC1"/>
    <w:pPr>
      <w:keepNext/>
      <w:keepLines/>
      <w:spacing w:before="200" w:after="0"/>
      <w:outlineLvl w:val="1"/>
    </w:pPr>
    <w:rPr>
      <w:rFonts w:asciiTheme="majorHAnsi" w:eastAsiaTheme="majorEastAsia" w:hAnsiTheme="majorHAnsi" w:cstheme="majorBidi"/>
      <w:b/>
      <w:bCs/>
      <w:color w:val="4F81BD" w:themeColor="accent1"/>
      <w:sz w:val="32"/>
      <w:szCs w:val="26"/>
    </w:rPr>
  </w:style>
  <w:style w:type="paragraph" w:styleId="Heading3">
    <w:name w:val="heading 3"/>
    <w:basedOn w:val="Normal"/>
    <w:next w:val="Normal"/>
    <w:link w:val="Heading3Char"/>
    <w:uiPriority w:val="9"/>
    <w:unhideWhenUsed/>
    <w:qFormat/>
    <w:rsid w:val="00097BC1"/>
    <w:pPr>
      <w:keepNext/>
      <w:keepLines/>
      <w:spacing w:before="200" w:after="0"/>
      <w:outlineLvl w:val="2"/>
    </w:pPr>
    <w:rPr>
      <w:rFonts w:asciiTheme="majorHAnsi" w:eastAsiaTheme="majorEastAsia" w:hAnsiTheme="majorHAnsi" w:cstheme="majorBidi"/>
      <w:b/>
      <w:bCs/>
      <w: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97BC1"/>
    <w:rPr>
      <w:rFonts w:asciiTheme="majorHAnsi" w:eastAsiaTheme="majorEastAsia" w:hAnsiTheme="majorHAnsi" w:cstheme="majorBidi"/>
      <w:b/>
      <w:bCs/>
      <w:color w:val="4F81BD" w:themeColor="accent1"/>
      <w:sz w:val="32"/>
      <w:szCs w:val="26"/>
      <w:lang w:val="en-NZ" w:bidi="ar-SA"/>
    </w:rPr>
  </w:style>
  <w:style w:type="character" w:customStyle="1" w:styleId="Heading3Char">
    <w:name w:val="Heading 3 Char"/>
    <w:basedOn w:val="DefaultParagraphFont"/>
    <w:link w:val="Heading3"/>
    <w:uiPriority w:val="9"/>
    <w:rsid w:val="00097BC1"/>
    <w:rPr>
      <w:rFonts w:asciiTheme="majorHAnsi" w:eastAsiaTheme="majorEastAsia" w:hAnsiTheme="majorHAnsi" w:cstheme="majorBidi"/>
      <w:b/>
      <w:bCs/>
      <w:i/>
      <w:color w:val="4F81BD" w:themeColor="accent1"/>
      <w:sz w:val="24"/>
      <w:szCs w:val="22"/>
      <w:lang w:val="en-NZ" w:bidi="ar-SA"/>
    </w:rPr>
  </w:style>
  <w:style w:type="paragraph" w:styleId="ListParagraph">
    <w:name w:val="List Paragraph"/>
    <w:basedOn w:val="Normal"/>
    <w:uiPriority w:val="34"/>
    <w:qFormat/>
    <w:rsid w:val="00097BC1"/>
    <w:pPr>
      <w:ind w:left="720"/>
      <w:contextualSpacing/>
    </w:pPr>
  </w:style>
  <w:style w:type="character" w:customStyle="1" w:styleId="word">
    <w:name w:val="word"/>
    <w:basedOn w:val="DefaultParagraphFont"/>
    <w:rsid w:val="003500BF"/>
  </w:style>
  <w:style w:type="paragraph" w:customStyle="1" w:styleId="trt0xe">
    <w:name w:val="trt0xe"/>
    <w:basedOn w:val="Normal"/>
    <w:rsid w:val="00C57C6E"/>
    <w:pPr>
      <w:spacing w:before="100" w:beforeAutospacing="1" w:after="100" w:afterAutospacing="1" w:line="240" w:lineRule="auto"/>
    </w:pPr>
    <w:rPr>
      <w:rFonts w:ascii="Times New Roman" w:eastAsia="Times New Roman" w:hAnsi="Times New Roman" w:cs="Times New Roman"/>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110262">
      <w:bodyDiv w:val="1"/>
      <w:marLeft w:val="0"/>
      <w:marRight w:val="0"/>
      <w:marTop w:val="0"/>
      <w:marBottom w:val="0"/>
      <w:divBdr>
        <w:top w:val="none" w:sz="0" w:space="0" w:color="auto"/>
        <w:left w:val="none" w:sz="0" w:space="0" w:color="auto"/>
        <w:bottom w:val="none" w:sz="0" w:space="0" w:color="auto"/>
        <w:right w:val="none" w:sz="0" w:space="0" w:color="auto"/>
      </w:divBdr>
    </w:div>
    <w:div w:id="168254695">
      <w:bodyDiv w:val="1"/>
      <w:marLeft w:val="0"/>
      <w:marRight w:val="0"/>
      <w:marTop w:val="0"/>
      <w:marBottom w:val="0"/>
      <w:divBdr>
        <w:top w:val="none" w:sz="0" w:space="0" w:color="auto"/>
        <w:left w:val="none" w:sz="0" w:space="0" w:color="auto"/>
        <w:bottom w:val="none" w:sz="0" w:space="0" w:color="auto"/>
        <w:right w:val="none" w:sz="0" w:space="0" w:color="auto"/>
      </w:divBdr>
    </w:div>
    <w:div w:id="239406234">
      <w:bodyDiv w:val="1"/>
      <w:marLeft w:val="0"/>
      <w:marRight w:val="0"/>
      <w:marTop w:val="0"/>
      <w:marBottom w:val="0"/>
      <w:divBdr>
        <w:top w:val="none" w:sz="0" w:space="0" w:color="auto"/>
        <w:left w:val="none" w:sz="0" w:space="0" w:color="auto"/>
        <w:bottom w:val="none" w:sz="0" w:space="0" w:color="auto"/>
        <w:right w:val="none" w:sz="0" w:space="0" w:color="auto"/>
      </w:divBdr>
    </w:div>
    <w:div w:id="538661458">
      <w:bodyDiv w:val="1"/>
      <w:marLeft w:val="0"/>
      <w:marRight w:val="0"/>
      <w:marTop w:val="0"/>
      <w:marBottom w:val="0"/>
      <w:divBdr>
        <w:top w:val="none" w:sz="0" w:space="0" w:color="auto"/>
        <w:left w:val="none" w:sz="0" w:space="0" w:color="auto"/>
        <w:bottom w:val="none" w:sz="0" w:space="0" w:color="auto"/>
        <w:right w:val="none" w:sz="0" w:space="0" w:color="auto"/>
      </w:divBdr>
    </w:div>
    <w:div w:id="567110836">
      <w:bodyDiv w:val="1"/>
      <w:marLeft w:val="0"/>
      <w:marRight w:val="0"/>
      <w:marTop w:val="0"/>
      <w:marBottom w:val="0"/>
      <w:divBdr>
        <w:top w:val="none" w:sz="0" w:space="0" w:color="auto"/>
        <w:left w:val="none" w:sz="0" w:space="0" w:color="auto"/>
        <w:bottom w:val="none" w:sz="0" w:space="0" w:color="auto"/>
        <w:right w:val="none" w:sz="0" w:space="0" w:color="auto"/>
      </w:divBdr>
    </w:div>
    <w:div w:id="705108809">
      <w:bodyDiv w:val="1"/>
      <w:marLeft w:val="0"/>
      <w:marRight w:val="0"/>
      <w:marTop w:val="0"/>
      <w:marBottom w:val="0"/>
      <w:divBdr>
        <w:top w:val="none" w:sz="0" w:space="0" w:color="auto"/>
        <w:left w:val="none" w:sz="0" w:space="0" w:color="auto"/>
        <w:bottom w:val="none" w:sz="0" w:space="0" w:color="auto"/>
        <w:right w:val="none" w:sz="0" w:space="0" w:color="auto"/>
      </w:divBdr>
    </w:div>
    <w:div w:id="725224949">
      <w:bodyDiv w:val="1"/>
      <w:marLeft w:val="0"/>
      <w:marRight w:val="0"/>
      <w:marTop w:val="0"/>
      <w:marBottom w:val="0"/>
      <w:divBdr>
        <w:top w:val="none" w:sz="0" w:space="0" w:color="auto"/>
        <w:left w:val="none" w:sz="0" w:space="0" w:color="auto"/>
        <w:bottom w:val="none" w:sz="0" w:space="0" w:color="auto"/>
        <w:right w:val="none" w:sz="0" w:space="0" w:color="auto"/>
      </w:divBdr>
    </w:div>
    <w:div w:id="1072850829">
      <w:bodyDiv w:val="1"/>
      <w:marLeft w:val="0"/>
      <w:marRight w:val="0"/>
      <w:marTop w:val="0"/>
      <w:marBottom w:val="0"/>
      <w:divBdr>
        <w:top w:val="none" w:sz="0" w:space="0" w:color="auto"/>
        <w:left w:val="none" w:sz="0" w:space="0" w:color="auto"/>
        <w:bottom w:val="none" w:sz="0" w:space="0" w:color="auto"/>
        <w:right w:val="none" w:sz="0" w:space="0" w:color="auto"/>
      </w:divBdr>
    </w:div>
    <w:div w:id="1085687523">
      <w:bodyDiv w:val="1"/>
      <w:marLeft w:val="0"/>
      <w:marRight w:val="0"/>
      <w:marTop w:val="0"/>
      <w:marBottom w:val="0"/>
      <w:divBdr>
        <w:top w:val="none" w:sz="0" w:space="0" w:color="auto"/>
        <w:left w:val="none" w:sz="0" w:space="0" w:color="auto"/>
        <w:bottom w:val="none" w:sz="0" w:space="0" w:color="auto"/>
        <w:right w:val="none" w:sz="0" w:space="0" w:color="auto"/>
      </w:divBdr>
    </w:div>
    <w:div w:id="1820684254">
      <w:bodyDiv w:val="1"/>
      <w:marLeft w:val="0"/>
      <w:marRight w:val="0"/>
      <w:marTop w:val="0"/>
      <w:marBottom w:val="0"/>
      <w:divBdr>
        <w:top w:val="none" w:sz="0" w:space="0" w:color="auto"/>
        <w:left w:val="none" w:sz="0" w:space="0" w:color="auto"/>
        <w:bottom w:val="none" w:sz="0" w:space="0" w:color="auto"/>
        <w:right w:val="none" w:sz="0" w:space="0" w:color="auto"/>
      </w:divBdr>
    </w:div>
    <w:div w:id="2068410517">
      <w:bodyDiv w:val="1"/>
      <w:marLeft w:val="0"/>
      <w:marRight w:val="0"/>
      <w:marTop w:val="0"/>
      <w:marBottom w:val="0"/>
      <w:divBdr>
        <w:top w:val="none" w:sz="0" w:space="0" w:color="auto"/>
        <w:left w:val="none" w:sz="0" w:space="0" w:color="auto"/>
        <w:bottom w:val="none" w:sz="0" w:space="0" w:color="auto"/>
        <w:right w:val="none" w:sz="0" w:space="0" w:color="auto"/>
      </w:divBdr>
    </w:div>
    <w:div w:id="2105299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Pages>
  <Words>361</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46</cp:revision>
  <dcterms:created xsi:type="dcterms:W3CDTF">2019-10-30T08:34:00Z</dcterms:created>
  <dcterms:modified xsi:type="dcterms:W3CDTF">2020-05-15T13:12:00Z</dcterms:modified>
</cp:coreProperties>
</file>